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2A8FF99C"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e</w:t>
      </w:r>
      <w:r w:rsidR="00CC639D">
        <w:rPr>
          <w:sz w:val="22"/>
          <w:szCs w:val="22"/>
          <w:lang w:val="en-GB"/>
        </w:rPr>
        <w:t>w</w:t>
      </w:r>
      <w:r w:rsidR="00CA36A0">
        <w:rPr>
          <w:sz w:val="22"/>
          <w:szCs w:val="22"/>
          <w:lang w:val="en-GB"/>
        </w:rPr>
        <w:t xml:space="preserve"> </w:t>
      </w:r>
      <w:r w:rsidR="00373505">
        <w:rPr>
          <w:sz w:val="22"/>
          <w:szCs w:val="22"/>
          <w:lang w:val="en-GB"/>
        </w:rPr>
        <w:t>York</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FD0CDC9" w14:textId="77A06FBF" w:rsidR="00373505" w:rsidRPr="00CE05B2" w:rsidRDefault="00373505" w:rsidP="00373505">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sidR="00D7308D">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14 days from the Tenant vacating the Propert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6B11C0C" w:rsidR="006300B6" w:rsidRDefault="006300B6" w:rsidP="00007B63">
      <w:pPr>
        <w:jc w:val="both"/>
        <w:rPr>
          <w:sz w:val="22"/>
          <w:szCs w:val="22"/>
          <w:lang w:val="en-GB"/>
        </w:rPr>
      </w:pPr>
      <w:r w:rsidRPr="00631F2C">
        <w:rPr>
          <w:sz w:val="22"/>
          <w:szCs w:val="22"/>
          <w:lang w:val="en-GB"/>
        </w:rPr>
        <w:t xml:space="preserve">The Landlord may with at least </w:t>
      </w:r>
      <w:r w:rsidR="001F4081">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E4473" w14:textId="77777777" w:rsidR="000B38AD" w:rsidRDefault="000B38AD" w:rsidP="00CB37D9">
      <w:pPr>
        <w:spacing w:after="0" w:line="240" w:lineRule="auto"/>
      </w:pPr>
      <w:r>
        <w:separator/>
      </w:r>
    </w:p>
  </w:endnote>
  <w:endnote w:type="continuationSeparator" w:id="0">
    <w:p w14:paraId="1C729DE2" w14:textId="77777777" w:rsidR="000B38AD" w:rsidRDefault="000B38A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B7ACB" w14:textId="77777777" w:rsidR="00531E7E" w:rsidRDefault="00531E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8A0A0AD" w:rsidR="00CB37D9" w:rsidRPr="00531E7E" w:rsidRDefault="00CB37D9" w:rsidP="00531E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279BF" w14:textId="77777777" w:rsidR="00531E7E" w:rsidRDefault="00531E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51735" w14:textId="77777777" w:rsidR="000B38AD" w:rsidRDefault="000B38AD" w:rsidP="00CB37D9">
      <w:pPr>
        <w:spacing w:after="0" w:line="240" w:lineRule="auto"/>
      </w:pPr>
      <w:r>
        <w:separator/>
      </w:r>
    </w:p>
  </w:footnote>
  <w:footnote w:type="continuationSeparator" w:id="0">
    <w:p w14:paraId="22C3ED9E" w14:textId="77777777" w:rsidR="000B38AD" w:rsidRDefault="000B38A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6212A" w14:textId="77777777" w:rsidR="00531E7E" w:rsidRDefault="00531E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20C0818" w:rsidR="00AD6FC0" w:rsidRPr="00531E7E" w:rsidRDefault="00AD6FC0" w:rsidP="00531E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494F2" w14:textId="77777777" w:rsidR="00531E7E" w:rsidRDefault="00531E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2141837">
    <w:abstractNumId w:val="0"/>
  </w:num>
  <w:num w:numId="2" w16cid:durableId="21233332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B38AD"/>
    <w:rsid w:val="000D10EF"/>
    <w:rsid w:val="00112877"/>
    <w:rsid w:val="00135716"/>
    <w:rsid w:val="00137081"/>
    <w:rsid w:val="00146A56"/>
    <w:rsid w:val="001511CC"/>
    <w:rsid w:val="0017216B"/>
    <w:rsid w:val="0017554E"/>
    <w:rsid w:val="00181BFB"/>
    <w:rsid w:val="001A2890"/>
    <w:rsid w:val="001F4081"/>
    <w:rsid w:val="002129CA"/>
    <w:rsid w:val="00213AF9"/>
    <w:rsid w:val="002316B2"/>
    <w:rsid w:val="00255893"/>
    <w:rsid w:val="00283ABC"/>
    <w:rsid w:val="002A672D"/>
    <w:rsid w:val="002C6CF7"/>
    <w:rsid w:val="002D0FCE"/>
    <w:rsid w:val="002F06F1"/>
    <w:rsid w:val="00315F83"/>
    <w:rsid w:val="00373505"/>
    <w:rsid w:val="003B24BC"/>
    <w:rsid w:val="003B7112"/>
    <w:rsid w:val="003C3981"/>
    <w:rsid w:val="003D7AD3"/>
    <w:rsid w:val="00417224"/>
    <w:rsid w:val="00426C19"/>
    <w:rsid w:val="0043280A"/>
    <w:rsid w:val="004644F1"/>
    <w:rsid w:val="00464A2B"/>
    <w:rsid w:val="004717EF"/>
    <w:rsid w:val="00473500"/>
    <w:rsid w:val="00486B90"/>
    <w:rsid w:val="004A7E3D"/>
    <w:rsid w:val="004F1CD0"/>
    <w:rsid w:val="004F5D47"/>
    <w:rsid w:val="00531E7E"/>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913D05"/>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4390F"/>
    <w:rsid w:val="00BA3FE3"/>
    <w:rsid w:val="00BC0F62"/>
    <w:rsid w:val="00BC3040"/>
    <w:rsid w:val="00BE3015"/>
    <w:rsid w:val="00C247CC"/>
    <w:rsid w:val="00C248A3"/>
    <w:rsid w:val="00C2670C"/>
    <w:rsid w:val="00C26AEA"/>
    <w:rsid w:val="00C55AF5"/>
    <w:rsid w:val="00C576A9"/>
    <w:rsid w:val="00C91B90"/>
    <w:rsid w:val="00C92AC7"/>
    <w:rsid w:val="00C979AC"/>
    <w:rsid w:val="00CA36A0"/>
    <w:rsid w:val="00CB37D9"/>
    <w:rsid w:val="00CC639D"/>
    <w:rsid w:val="00CD6FD8"/>
    <w:rsid w:val="00D0285F"/>
    <w:rsid w:val="00D44429"/>
    <w:rsid w:val="00D54234"/>
    <w:rsid w:val="00D7308D"/>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4</Words>
  <Characters>10625</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6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